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dri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395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Adrián González</dc:creator>
  <dcterms:created xsi:type="dcterms:W3CDTF">2019-05-19T00:42:17Z</dcterms:created>
  <dcterms:modified xsi:type="dcterms:W3CDTF">2019-05-19T00:42:17Z</dcterms:modified>
</cp:coreProperties>
</file>